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X3ceb5c226729c5ae888595767f0bb7883b41191"/>
    <w:p>
      <w:pPr>
        <w:pStyle w:val="Heading1"/>
      </w:pPr>
      <w:r>
        <w:t xml:space="preserve">Internship Application Letter: School Counselor Internship in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Educational Psychology &amp; Student Wellbeing</w:t>
      </w:r>
      <w:r>
        <w:br/>
      </w:r>
      <w:r>
        <w:rPr>
          <w:bCs/>
          <w:b/>
        </w:rPr>
        <w:t xml:space="preserve">Madrid City Council Department of Education (Consejería de Educación)</w:t>
      </w:r>
      <w:r>
        <w:br/>
      </w:r>
      <w:r>
        <w:rPr>
          <w:bCs/>
          <w:b/>
        </w:rPr>
        <w:t xml:space="preserve">Plaza de la Villa, 10</w:t>
      </w:r>
      <w:r>
        <w:br/>
      </w:r>
      <w:r>
        <w:rPr>
          <w:bCs/>
          <w:b/>
        </w:rPr>
        <w:t xml:space="preserve">28013 Madrid, Spain</w:t>
      </w:r>
    </w:p>
    <w:p>
      <w:pPr>
        <w:pStyle w:val="BodyText"/>
      </w:pPr>
      <w:r>
        <w:rPr>
          <w:bCs/>
          <w:b/>
        </w:rPr>
        <w:t xml:space="preserve">Subject:</w:t>
      </w:r>
      <w:r>
        <w:t xml:space="preserve"> </w:t>
      </w:r>
      <w:r>
        <w:t xml:space="preserve">Internship Application Letter for School Counselor Internship Position at Public Schools in Madrid, Spain</w:t>
      </w:r>
    </w:p>
    <w:p>
      <w:pPr>
        <w:pStyle w:val="BodyText"/>
      </w:pPr>
      <w:r>
        <w:t xml:space="preserve">Dear Hiring Committee,</w:t>
      </w:r>
    </w:p>
    <w:p>
      <w:pPr>
        <w:pStyle w:val="BodyText"/>
      </w:pPr>
      <w:r>
        <w:t xml:space="preserve">I am writing with profound enthusiasm to submit my application as a prospective intern for the School Counselor internship program within the esteemed educational institutions of Madrid, Spain. As a dedicated graduate student in Educational Psychology with a specialization in school counseling and social-emotional learning, I have meticulously prepared this Internship Application Letter to express my deep alignment with the mission of supporting student well-being and academic success across Madrid’s diverse school communities. My academic foundation, practical exposure to educational contexts within Spain, and unwavering commitment to fostering inclusive learning environments make me confident that I would be a valuable asset to your team as we navigate the evolving needs of students in contemporary Spain Madrid.</w:t>
      </w:r>
    </w:p>
    <w:p>
      <w:pPr>
        <w:pStyle w:val="BodyText"/>
      </w:pPr>
      <w:r>
        <w:t xml:space="preserve">My academic journey at the Universidad Complutense de Madrid (UCM) has been deeply rooted in understanding the unique cultural, social, and psychological landscape that shapes student experiences in Spain. Through my coursework—particularly modules such as "Educational Guidance Systems in Spain," "Intervention Strategies for Diverse Student Populations," and "Counseling Practices within the Spanish Educational Framework (Ley Orgánica 2/2006)"—I have gained comprehensive insights into the official structure of school counseling roles, known as 'orientadores escolares,' and their critical importance within Spain's educational system. This understanding extends beyond theory; I actively engaged in a semester-long fieldwork placement at Colegio Público San José de Calasanz in the Arganda del Rey district, where I observed firsthand how School Counselors collaborate with teachers, parents, and psychologists to address academic challenges, social integration for immigrant students (a significant demographic within Madrid schools), and emotional well-being. This experience solidified my understanding of how culturally responsive counseling is not merely beneficial but essential for effective practice in Spain Madrid.</w:t>
      </w:r>
    </w:p>
    <w:p>
      <w:pPr>
        <w:pStyle w:val="BodyText"/>
      </w:pPr>
      <w:r>
        <w:t xml:space="preserve">My professional development has been further enriched by volunteering with the non-profit organization "Aprendizaje y Bienestar" (Learning and Wellbeing) in Madrid, where I assisted in developing and facilitating workshops focused on stress management and resilience for adolescents. These workshops were specifically designed to resonate with the challenges faced by youth navigating Spain’s competitive academic environment, including the pressure of 'Selectividad' exams. I collaborated closely with Spanish-speaking educators to ensure content was linguistically accessible and culturally relevant, directly applying principles of systemic counseling that prioritize family-school-community partnerships—a cornerstone of successful School Counselor practice in Spain. This work also exposed me to the critical role school counselors play in addressing emerging issues like digital wellness and social media-related anxiety, which are increasingly prominent concerns across Madrid’s youth population.</w:t>
      </w:r>
    </w:p>
    <w:p>
      <w:pPr>
        <w:pStyle w:val="BodyText"/>
      </w:pPr>
      <w:r>
        <w:t xml:space="preserve">What truly drives my passion for this internship is my deep admiration for Spain's progressive commitment to holistic education. I have closely followed initiatives by the Spanish Ministry of Education, such as the 'Plan de Salud Mental en Centros Educativos' (Mental Health Plan in Educational Centers), which underscores the state’s strategic investment in integrating psychological support within school structures—a vision that perfectly aligns with my career aspirations. Madrid, as a vibrant, multicultural capital city with over 100 public schools serving diverse communities—including significant populations of students from Latin America and North Africa—presents an exceptionally dynamic setting for applying counseling skills. I am eager to contribute to this vital work by supporting School Counselors in implementing evidence-based strategies that promote equitable access to educational opportunities and emotional support, particularly for vulnerable student groups within Spain Madrid.</w:t>
      </w:r>
    </w:p>
    <w:p>
      <w:pPr>
        <w:pStyle w:val="BodyText"/>
      </w:pPr>
      <w:r>
        <w:t xml:space="preserve">My academic training has equipped me with essential competencies directly relevant to the role. I possess a strong foundation in child and adolescent development theories applied within the Spanish context, proficiency in conducting psycho-educational assessments (using standardized tools compatible with Spanish norms), and skill in developing individualized support plans aligned with Spain's educational objectives. My fluency in Spanish (C1 level, verified by DELE certification) ensures seamless communication with students, families, and staff. Additionally, I am proficient in digital tools commonly used within Madrid’s school systems for student record management and counseling documentation. I am also eager to learn more about the specific protocols of the Madrid Department of Education to ensure my contributions are immediately practical and compliant.</w:t>
      </w:r>
    </w:p>
    <w:p>
      <w:pPr>
        <w:pStyle w:val="BodyText"/>
      </w:pPr>
      <w:r>
        <w:t xml:space="preserve">I recognize that an internship as a School Counselor in Spain Madrid is not just an opportunity for personal growth but a chance to meaningfully engage with a community where every student deserves support. I am particularly drawn to your department's emphasis on early intervention and prevention, values I embody through my volunteer work and academic projects. For instance, during my UCM practicum, I helped identify students at risk of disengagement through classroom observations and informal discussions—then collaborated with teachers to create targeted strategies that improved participation rates by 25% in a challenging Spanish-language literature class. This experience demonstrated the tangible impact of proactive counseling within Madrid’s educational ecosystem.</w:t>
      </w:r>
    </w:p>
    <w:p>
      <w:pPr>
        <w:pStyle w:val="BodyText"/>
      </w:pPr>
      <w:r>
        <w:t xml:space="preserve">I am deeply respectful of Spain's cultural values, including the importance of 'familismo' (family centrality) and community solidarity, which inform my approach to counseling. I understand that effective School Counselor work in Spain Madrid requires sensitivity to family dynamics and a collaborative spirit with all stakeholders. I am prepared to immerse myself fully into the school culture, respecting local customs while contributing fresh perspectives grounded in evidence-based practices. My adaptability was further tested during a recent exchange program at Universidad Autónoma de Barcelona, where I successfully navigated different regional educational norms—a skill vital for thriving within Madrid’s unique urban educational environment.</w:t>
      </w:r>
    </w:p>
    <w:p>
      <w:pPr>
        <w:pStyle w:val="BodyText"/>
      </w:pPr>
      <w:r>
        <w:t xml:space="preserve">Thank you for considering my Internship Application Letter for the School Counselor internship position. I am exceptionally eager to bring my dedication, academic preparation, and cultural awareness to a school setting in Spain Madrid. I am confident that my proactive approach and commitment to student well-being align perfectly with your department's goals. I welcome the opportunity to discuss how my skills and enthusiasm can contribute positively to your team during an interview at your convenience.</w:t>
      </w:r>
    </w:p>
    <w:p>
      <w:pPr>
        <w:pStyle w:val="BodyText"/>
      </w:pPr>
      <w:r>
        <w:t xml:space="preserve">With sincere regards,</w:t>
      </w:r>
    </w:p>
    <w:p>
      <w:pPr>
        <w:pStyle w:val="BodyText"/>
      </w:pPr>
      <w:r>
        <w:rPr>
          <w:bCs/>
          <w:b/>
        </w:rPr>
        <w:t xml:space="preserve">[Your Full Name]</w:t>
      </w:r>
      <w:r>
        <w:br/>
      </w:r>
      <w:r>
        <w:t xml:space="preserve">[Your Contact Information: Email, Phone]</w:t>
      </w:r>
      <w:r>
        <w:br/>
      </w:r>
      <w:r>
        <w:t xml:space="preserve">[LinkedIn Profile URL (Optional)]</w:t>
      </w:r>
      <w:r>
        <w:br/>
      </w:r>
      <w:r>
        <w:t xml:space="preserve">[Current University &amp; Program: MSc in Educational Psychology, Universidad Complutense de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Madrid, Spain</dc:title>
  <dc:creator/>
  <cp:keywords/>
  <dcterms:created xsi:type="dcterms:W3CDTF">2025-12-10T20:21:00Z</dcterms:created>
  <dcterms:modified xsi:type="dcterms:W3CDTF">2025-12-10T20:21:00Z</dcterms:modified>
</cp:coreProperties>
</file>

<file path=docProps/custom.xml><?xml version="1.0" encoding="utf-8"?>
<Properties xmlns="http://schemas.openxmlformats.org/officeDocument/2006/custom-properties" xmlns:vt="http://schemas.openxmlformats.org/officeDocument/2006/docPropsVTypes"/>
</file>